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5a810c0eb271c865b4fd8a1318579f5b4910ddc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52. Заявление о погашении регистрационной записи об ипотеке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- Иванов Алексей Сергеевич; правообладатель - Петрова Марина Викторовна; орган регистрации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Управление Росреестра по [субъекту Российской Федерации] / в апелляционную комиссию / вышестоящему должностному лицу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8f7640d87a78b28a0104c637ac861e03c418af6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ПОГАШЕНИИ РЕГИСТРАЦИОННОЙ ЗАПИСИ ОБ ИПОТЕКЕ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8.1, 131 и 22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, включая положения о представлении документов, приостановлении, отказе и исправлении ошибок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гасить регистрационную запись об ипотеке в связи с полным исполнением обеспеченного обязательств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ыдать актуальную выписку ЕГРН без указанного обременени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писка МФЦ или электронное подтверждение по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е о приостановлении или решение об отказе, если обжалуетс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полнительные документы, представленные для устранения причин приостанов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или межевой план, если заявление связано с учетом характеристик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ы Росреестра и формат электронных документов могут изменяться; перед подачей следует использовать актуальную утвержденную форму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8Z</dcterms:created>
  <dcterms:modified xsi:type="dcterms:W3CDTF">2026-07-18T09:18:38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